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846525bf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846525bf-143f-11ec-86a8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7:2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NUlEQVR42s2WsQ3DQAwDiSyg/bfkBopO71RpAvCLPOLAdiFQJEVZ/XWsv3onqWp+rfI++KXv8+s7dXWX9ioXD2m9weaB1cXhIa9XdK5FWnfwlQ7GC/UGVQ+B8txc4G/1/ZwL+nKoaMRYD6X8jQmnUcueZp3i85QzBaknx3q4GAzMLFH7gl8auwxIwOb9NiLviGBEd1xvMKHJ4Jy+FetbJwhWZZhM/Qd3o0Sts2dW0n6Frq56KLzBH1NH2+gc+6XQt/Uk6gU9Vl/yZWM/1oPI8/GhUTnNqyVwR2PI63h+SVOiYE09auT50nv1sXaef4QyycL2UO6Xk8+k6c5IjG/3B1OnfjZnvt/W08Q92XVl/0Iftind2Od7Vz4Yb3xvnM3R5y/nDzufNaIr3wfQ53W1Ynz//b37Bq04Y3F9UT4I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Phone has been slow all day at 2 bars and now calls are being</w:t>
      </w:r>
      <w:r>
        <w:t xml:space="preserve"> </w:t>
      </w:r>
      <w:r>
        <w:t xml:space="preserve">disconnected after seconds in Phoenix Az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846525bf-143f-11ec-86a8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7:2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846525bf-143f-11ec-86a8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846525bf-143f-11ec-86a8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846525bf</dc:title>
  <dc:creator/>
  <cp:keywords/>
  <dcterms:created xsi:type="dcterms:W3CDTF">2026-05-03T10:47:23Z</dcterms:created>
  <dcterms:modified xsi:type="dcterms:W3CDTF">2026-05-03T10:4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